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806F8D" w14:textId="0D3E786B" w:rsidR="003400FD" w:rsidRDefault="00746BFF">
      <w:r w:rsidRPr="00746BFF">
        <w:t>https://github.com/krishna0631/program1.git</w:t>
      </w:r>
    </w:p>
    <w:sectPr w:rsidR="003400F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EwN7MwMLU0NLc0NTBX0lEKTi0uzszPAykwrAUA9MVQuiwAAAA="/>
  </w:docVars>
  <w:rsids>
    <w:rsidRoot w:val="00746BFF"/>
    <w:rsid w:val="003400FD"/>
    <w:rsid w:val="00746B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A9FF84"/>
  <w15:chartTrackingRefBased/>
  <w15:docId w15:val="{AE1710A5-1D7C-4DE6-84B6-668B783568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</Words>
  <Characters>38</Characters>
  <Application>Microsoft Office Word</Application>
  <DocSecurity>0</DocSecurity>
  <Lines>1</Lines>
  <Paragraphs>1</Paragraphs>
  <ScaleCrop>false</ScaleCrop>
  <Company/>
  <LinksUpToDate>false</LinksUpToDate>
  <CharactersWithSpaces>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hna kaanth reddy</dc:creator>
  <cp:keywords/>
  <dc:description/>
  <cp:lastModifiedBy>krishna kaanth reddy</cp:lastModifiedBy>
  <cp:revision>1</cp:revision>
  <dcterms:created xsi:type="dcterms:W3CDTF">2021-08-31T09:46:00Z</dcterms:created>
  <dcterms:modified xsi:type="dcterms:W3CDTF">2021-08-31T09:47:00Z</dcterms:modified>
</cp:coreProperties>
</file>